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65623" w14:textId="3CA82064" w:rsidR="002C768D" w:rsidRPr="00CE1939" w:rsidRDefault="002C768D" w:rsidP="002C768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E1939">
        <w:rPr>
          <w:rFonts w:ascii="Times New Roman" w:hAnsi="Times New Roman" w:cs="Times New Roman"/>
          <w:b/>
          <w:bCs/>
          <w:sz w:val="24"/>
          <w:szCs w:val="24"/>
        </w:rPr>
        <w:t>Tabel  S1.</w:t>
      </w:r>
      <w:r w:rsidRPr="00CE1939">
        <w:rPr>
          <w:rFonts w:ascii="Times New Roman" w:hAnsi="Times New Roman" w:cs="Times New Roman"/>
          <w:sz w:val="24"/>
          <w:szCs w:val="24"/>
        </w:rPr>
        <w:t xml:space="preserve"> The category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CE1939">
        <w:rPr>
          <w:rFonts w:ascii="Times New Roman" w:hAnsi="Times New Roman" w:cs="Times New Roman"/>
          <w:sz w:val="24"/>
          <w:szCs w:val="24"/>
        </w:rPr>
        <w:t xml:space="preserve">of major </w:t>
      </w:r>
      <w:r>
        <w:rPr>
          <w:rFonts w:ascii="Times New Roman" w:hAnsi="Times New Roman" w:cs="Times New Roman"/>
          <w:sz w:val="24"/>
          <w:szCs w:val="24"/>
        </w:rPr>
        <w:t xml:space="preserve">(course functional group) </w:t>
      </w:r>
      <w:r w:rsidRPr="00CE1939">
        <w:rPr>
          <w:rFonts w:ascii="Times New Roman" w:hAnsi="Times New Roman" w:cs="Times New Roman"/>
          <w:sz w:val="24"/>
          <w:szCs w:val="24"/>
        </w:rPr>
        <w:t xml:space="preserve">and </w:t>
      </w:r>
      <w:r w:rsidRPr="00887424">
        <w:rPr>
          <w:rFonts w:ascii="Times New Roman" w:hAnsi="Times New Roman" w:cs="Times New Roman"/>
          <w:sz w:val="24"/>
          <w:szCs w:val="24"/>
        </w:rPr>
        <w:t xml:space="preserve">finer-scale </w:t>
      </w:r>
      <w:r w:rsidRPr="00CE1939">
        <w:rPr>
          <w:rFonts w:ascii="Times New Roman" w:hAnsi="Times New Roman" w:cs="Times New Roman"/>
          <w:sz w:val="24"/>
          <w:szCs w:val="24"/>
        </w:rPr>
        <w:t>benthic groups that are used for the analysi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36"/>
        <w:gridCol w:w="3827"/>
      </w:tblGrid>
      <w:tr w:rsidR="002C768D" w:rsidRPr="00CE1939" w14:paraId="33838CE4" w14:textId="77777777" w:rsidTr="00D9781F">
        <w:trPr>
          <w:trHeight w:val="288"/>
        </w:trPr>
        <w:tc>
          <w:tcPr>
            <w:tcW w:w="3936" w:type="dxa"/>
            <w:tcBorders>
              <w:bottom w:val="single" w:sz="4" w:space="0" w:color="auto"/>
              <w:right w:val="nil"/>
            </w:tcBorders>
            <w:noWrap/>
          </w:tcPr>
          <w:p w14:paraId="24A3263A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ajor benthic group </w:t>
            </w:r>
          </w:p>
        </w:tc>
        <w:tc>
          <w:tcPr>
            <w:tcW w:w="3827" w:type="dxa"/>
            <w:tcBorders>
              <w:left w:val="nil"/>
              <w:bottom w:val="single" w:sz="4" w:space="0" w:color="auto"/>
            </w:tcBorders>
            <w:noWrap/>
          </w:tcPr>
          <w:p w14:paraId="21FE4AAD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ner-scale</w:t>
            </w:r>
            <w:r w:rsidRPr="00CE19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benthic group </w:t>
            </w:r>
          </w:p>
        </w:tc>
      </w:tr>
      <w:tr w:rsidR="002C768D" w:rsidRPr="00CE1939" w14:paraId="3500CBD0" w14:textId="77777777" w:rsidTr="00D9781F">
        <w:trPr>
          <w:trHeight w:val="288"/>
        </w:trPr>
        <w:tc>
          <w:tcPr>
            <w:tcW w:w="3936" w:type="dxa"/>
            <w:tcBorders>
              <w:bottom w:val="nil"/>
              <w:right w:val="nil"/>
            </w:tcBorders>
            <w:noWrap/>
          </w:tcPr>
          <w:p w14:paraId="58C0C997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 Hard Coral </w:t>
            </w:r>
          </w:p>
        </w:tc>
        <w:tc>
          <w:tcPr>
            <w:tcW w:w="3827" w:type="dxa"/>
            <w:tcBorders>
              <w:left w:val="nil"/>
              <w:bottom w:val="nil"/>
            </w:tcBorders>
            <w:noWrap/>
          </w:tcPr>
          <w:p w14:paraId="7702799F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Branching </w:t>
            </w:r>
            <w:r w:rsidRPr="00CE193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ropora</w:t>
            </w: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AC_Br)</w:t>
            </w:r>
          </w:p>
        </w:tc>
      </w:tr>
      <w:tr w:rsidR="002C768D" w:rsidRPr="00CE1939" w14:paraId="1F617206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</w:tcPr>
          <w:p w14:paraId="7A97B88F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</w:tcPr>
          <w:p w14:paraId="29904986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Digitate </w:t>
            </w:r>
            <w:r w:rsidRPr="00CE193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ropora</w:t>
            </w: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AC_Di)</w:t>
            </w:r>
          </w:p>
        </w:tc>
      </w:tr>
      <w:tr w:rsidR="002C768D" w:rsidRPr="00CE1939" w14:paraId="45FD2138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</w:tcPr>
          <w:p w14:paraId="78600992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</w:tcPr>
          <w:p w14:paraId="175C2B7D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Encrusting </w:t>
            </w:r>
            <w:r w:rsidRPr="00CE193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ropora</w:t>
            </w: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AC_En)</w:t>
            </w:r>
          </w:p>
        </w:tc>
      </w:tr>
      <w:tr w:rsidR="002C768D" w:rsidRPr="00CE1939" w14:paraId="4FF9AD59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</w:tcPr>
          <w:p w14:paraId="1AF02DC6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</w:tcPr>
          <w:p w14:paraId="0B18C2E6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Submassive </w:t>
            </w:r>
            <w:r w:rsidRPr="00CE193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ropora</w:t>
            </w: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AC_Sm)</w:t>
            </w:r>
          </w:p>
        </w:tc>
      </w:tr>
      <w:tr w:rsidR="002C768D" w:rsidRPr="00CE1939" w14:paraId="42AA7B43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</w:tcPr>
          <w:p w14:paraId="387C0739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</w:tcPr>
          <w:p w14:paraId="092DF206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Tabulate </w:t>
            </w:r>
            <w:r w:rsidRPr="00CE193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ropora</w:t>
            </w: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AC_Tb)</w:t>
            </w:r>
          </w:p>
        </w:tc>
      </w:tr>
      <w:tr w:rsidR="002C768D" w:rsidRPr="00CE1939" w14:paraId="4C71F72C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</w:tcPr>
          <w:p w14:paraId="2147A431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</w:tcPr>
          <w:p w14:paraId="5472A006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Branching cor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CO_Br)</w:t>
            </w:r>
          </w:p>
        </w:tc>
      </w:tr>
      <w:tr w:rsidR="002C768D" w:rsidRPr="00CE1939" w14:paraId="26A6525B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</w:tcPr>
          <w:p w14:paraId="4B242987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</w:tcPr>
          <w:p w14:paraId="4559F204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Encrusting cor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CO_Fo)</w:t>
            </w:r>
          </w:p>
        </w:tc>
      </w:tr>
      <w:tr w:rsidR="002C768D" w:rsidRPr="00CE1939" w14:paraId="179AE877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</w:tcPr>
          <w:p w14:paraId="55B22ACC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</w:tcPr>
          <w:p w14:paraId="2F20C7BA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Foliose cor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CO_En)</w:t>
            </w:r>
          </w:p>
        </w:tc>
      </w:tr>
      <w:tr w:rsidR="002C768D" w:rsidRPr="00CE1939" w14:paraId="28007E05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2CD4D20E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7B8B3F18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Massive cor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CO_Ma)</w:t>
            </w:r>
          </w:p>
        </w:tc>
      </w:tr>
      <w:tr w:rsidR="002C768D" w:rsidRPr="00CE1939" w14:paraId="7D2336C6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35EF5ADC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3A7D89FB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Submassive cor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CO_Sm)</w:t>
            </w:r>
          </w:p>
        </w:tc>
      </w:tr>
      <w:tr w:rsidR="002C768D" w:rsidRPr="00CE1939" w14:paraId="28D62987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4AF94CE7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</w:tcPr>
          <w:p w14:paraId="5908273D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Mushroom cor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CO_Mu)</w:t>
            </w:r>
          </w:p>
        </w:tc>
      </w:tr>
      <w:tr w:rsidR="002C768D" w:rsidRPr="00CE1939" w14:paraId="547A3A05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3B03D5C4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1D2CA31C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illepora </w:t>
            </w:r>
            <w:r w:rsidRPr="00C969A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_Me</w:t>
            </w:r>
            <w:r w:rsidRPr="00C969A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C768D" w:rsidRPr="00CE1939" w14:paraId="579924BD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single" w:sz="4" w:space="0" w:color="auto"/>
              <w:right w:val="nil"/>
            </w:tcBorders>
            <w:noWrap/>
            <w:hideMark/>
          </w:tcPr>
          <w:p w14:paraId="7010AB47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noWrap/>
            <w:hideMark/>
          </w:tcPr>
          <w:p w14:paraId="4A87BE59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Tubipora </w:t>
            </w:r>
            <w:r w:rsidRPr="00C969A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_Tu</w:t>
            </w:r>
            <w:r w:rsidRPr="00C969A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549E4A67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eliopora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C969A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_Hl</w:t>
            </w:r>
            <w:r w:rsidRPr="00C969A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C768D" w:rsidRPr="00CE1939" w14:paraId="566D623F" w14:textId="77777777" w:rsidTr="00D9781F">
        <w:trPr>
          <w:trHeight w:val="288"/>
        </w:trPr>
        <w:tc>
          <w:tcPr>
            <w:tcW w:w="3936" w:type="dxa"/>
            <w:tcBorders>
              <w:bottom w:val="nil"/>
              <w:right w:val="nil"/>
            </w:tcBorders>
            <w:noWrap/>
            <w:hideMark/>
          </w:tcPr>
          <w:p w14:paraId="29233FE7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Sof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oral </w:t>
            </w:r>
          </w:p>
        </w:tc>
        <w:tc>
          <w:tcPr>
            <w:tcW w:w="3827" w:type="dxa"/>
            <w:tcBorders>
              <w:left w:val="nil"/>
              <w:bottom w:val="nil"/>
            </w:tcBorders>
            <w:noWrap/>
            <w:hideMark/>
          </w:tcPr>
          <w:p w14:paraId="48574135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Gorgonian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SC_Go)</w:t>
            </w:r>
          </w:p>
        </w:tc>
      </w:tr>
      <w:tr w:rsidR="002C768D" w:rsidRPr="00CE1939" w14:paraId="6A2A9440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3D5EFC7A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0008BC40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Xenia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SC_Xe)</w:t>
            </w:r>
          </w:p>
        </w:tc>
      </w:tr>
      <w:tr w:rsidR="002C768D" w:rsidRPr="00CE1939" w14:paraId="37464F28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single" w:sz="4" w:space="0" w:color="auto"/>
              <w:right w:val="nil"/>
            </w:tcBorders>
            <w:noWrap/>
            <w:hideMark/>
          </w:tcPr>
          <w:p w14:paraId="7E865382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noWrap/>
            <w:hideMark/>
          </w:tcPr>
          <w:p w14:paraId="023E9E29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ther softcora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SC_OT)</w:t>
            </w:r>
            <w:r w:rsidRPr="00CE193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</w:tr>
      <w:tr w:rsidR="002C768D" w:rsidRPr="00CE1939" w14:paraId="0DCC512D" w14:textId="77777777" w:rsidTr="00D9781F">
        <w:trPr>
          <w:trHeight w:val="288"/>
        </w:trPr>
        <w:tc>
          <w:tcPr>
            <w:tcW w:w="3936" w:type="dxa"/>
            <w:tcBorders>
              <w:bottom w:val="single" w:sz="4" w:space="0" w:color="auto"/>
              <w:right w:val="nil"/>
            </w:tcBorders>
            <w:noWrap/>
            <w:hideMark/>
          </w:tcPr>
          <w:p w14:paraId="1F577738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Crustose Coralline Algae (CCA)</w:t>
            </w:r>
          </w:p>
        </w:tc>
        <w:tc>
          <w:tcPr>
            <w:tcW w:w="3827" w:type="dxa"/>
            <w:tcBorders>
              <w:left w:val="nil"/>
              <w:bottom w:val="single" w:sz="4" w:space="0" w:color="auto"/>
            </w:tcBorders>
            <w:noWrap/>
            <w:hideMark/>
          </w:tcPr>
          <w:p w14:paraId="798566F9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Crustose Coralline Alga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CCA)</w:t>
            </w:r>
          </w:p>
        </w:tc>
      </w:tr>
      <w:tr w:rsidR="002C768D" w:rsidRPr="00CE1939" w14:paraId="53082271" w14:textId="77777777" w:rsidTr="00D9781F">
        <w:trPr>
          <w:trHeight w:val="288"/>
        </w:trPr>
        <w:tc>
          <w:tcPr>
            <w:tcW w:w="3936" w:type="dxa"/>
            <w:tcBorders>
              <w:bottom w:val="nil"/>
              <w:right w:val="nil"/>
            </w:tcBorders>
            <w:noWrap/>
            <w:hideMark/>
          </w:tcPr>
          <w:p w14:paraId="7252E26B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Turfalgae </w:t>
            </w:r>
          </w:p>
        </w:tc>
        <w:tc>
          <w:tcPr>
            <w:tcW w:w="3827" w:type="dxa"/>
            <w:tcBorders>
              <w:left w:val="nil"/>
              <w:bottom w:val="nil"/>
            </w:tcBorders>
            <w:noWrap/>
            <w:hideMark/>
          </w:tcPr>
          <w:p w14:paraId="70C5101D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Turfalga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AL_TA)</w:t>
            </w:r>
          </w:p>
        </w:tc>
      </w:tr>
      <w:tr w:rsidR="002C768D" w:rsidRPr="00CE1939" w14:paraId="1E2CC84D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single" w:sz="4" w:space="0" w:color="auto"/>
              <w:right w:val="nil"/>
            </w:tcBorders>
            <w:noWrap/>
            <w:hideMark/>
          </w:tcPr>
          <w:p w14:paraId="7A1E3744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noWrap/>
            <w:hideMark/>
          </w:tcPr>
          <w:p w14:paraId="743B3352" w14:textId="77777777" w:rsidR="002C768D" w:rsidRPr="00CE1939" w:rsidRDefault="002C768D" w:rsidP="00D9781F">
            <w:pPr>
              <w:tabs>
                <w:tab w:val="center" w:pos="1380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Dead coral alga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AL_DC)</w:t>
            </w:r>
          </w:p>
        </w:tc>
      </w:tr>
      <w:tr w:rsidR="002C768D" w:rsidRPr="00CE1939" w14:paraId="095FD2EF" w14:textId="77777777" w:rsidTr="00D9781F">
        <w:trPr>
          <w:trHeight w:val="288"/>
        </w:trPr>
        <w:tc>
          <w:tcPr>
            <w:tcW w:w="3936" w:type="dxa"/>
            <w:tcBorders>
              <w:bottom w:val="nil"/>
              <w:right w:val="nil"/>
            </w:tcBorders>
            <w:noWrap/>
            <w:hideMark/>
          </w:tcPr>
          <w:p w14:paraId="370D0106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Sponge </w:t>
            </w:r>
          </w:p>
        </w:tc>
        <w:tc>
          <w:tcPr>
            <w:tcW w:w="3827" w:type="dxa"/>
            <w:tcBorders>
              <w:left w:val="nil"/>
              <w:bottom w:val="nil"/>
            </w:tcBorders>
            <w:noWrap/>
            <w:hideMark/>
          </w:tcPr>
          <w:p w14:paraId="08ED0EDC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Ball spon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P_Ba)</w:t>
            </w:r>
          </w:p>
        </w:tc>
      </w:tr>
      <w:tr w:rsidR="002C768D" w:rsidRPr="00CE1939" w14:paraId="06F7020B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</w:tcPr>
          <w:p w14:paraId="3C2BD977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79427E5F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Branching spon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P_Br)</w:t>
            </w:r>
          </w:p>
        </w:tc>
      </w:tr>
      <w:tr w:rsidR="002C768D" w:rsidRPr="00CE1939" w14:paraId="02D24323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</w:tcPr>
          <w:p w14:paraId="4D161977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63DBD048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Digitate spon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P_Di)</w:t>
            </w:r>
          </w:p>
        </w:tc>
      </w:tr>
      <w:tr w:rsidR="002C768D" w:rsidRPr="00CE1939" w14:paraId="064BD78C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5766352F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07133102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Encrusting spon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P_En)</w:t>
            </w:r>
          </w:p>
        </w:tc>
      </w:tr>
      <w:tr w:rsidR="002C768D" w:rsidRPr="00CE1939" w14:paraId="06F8199A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2698C3B8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4D99239D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Excavating spon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P_Ex)</w:t>
            </w:r>
          </w:p>
        </w:tc>
      </w:tr>
      <w:tr w:rsidR="002C768D" w:rsidRPr="00CE1939" w14:paraId="4527E7A4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76FADB12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10B32F3D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Massive spon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P_Ma)</w:t>
            </w:r>
          </w:p>
        </w:tc>
      </w:tr>
      <w:tr w:rsidR="002C768D" w:rsidRPr="00CE1939" w14:paraId="63B0A0AC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26EE4610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1E02923B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Tube Spon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P_Tu)</w:t>
            </w:r>
          </w:p>
        </w:tc>
      </w:tr>
      <w:tr w:rsidR="002C768D" w:rsidRPr="00CE1939" w14:paraId="6ACE5BFC" w14:textId="77777777" w:rsidTr="00D9781F">
        <w:trPr>
          <w:trHeight w:val="288"/>
        </w:trPr>
        <w:tc>
          <w:tcPr>
            <w:tcW w:w="3936" w:type="dxa"/>
            <w:tcBorders>
              <w:top w:val="nil"/>
              <w:right w:val="nil"/>
            </w:tcBorders>
            <w:noWrap/>
            <w:hideMark/>
          </w:tcPr>
          <w:p w14:paraId="0A10CC04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</w:tcBorders>
            <w:noWrap/>
            <w:hideMark/>
          </w:tcPr>
          <w:p w14:paraId="416F6DA6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Other spon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P_OT)</w:t>
            </w:r>
          </w:p>
        </w:tc>
      </w:tr>
      <w:tr w:rsidR="002C768D" w:rsidRPr="00CE1939" w14:paraId="65D5BB3F" w14:textId="77777777" w:rsidTr="00D9781F">
        <w:trPr>
          <w:trHeight w:val="288"/>
        </w:trPr>
        <w:tc>
          <w:tcPr>
            <w:tcW w:w="3936" w:type="dxa"/>
            <w:tcBorders>
              <w:bottom w:val="nil"/>
              <w:right w:val="nil"/>
            </w:tcBorders>
            <w:noWrap/>
            <w:hideMark/>
          </w:tcPr>
          <w:p w14:paraId="09ABB4DB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Macroalga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827" w:type="dxa"/>
            <w:tcBorders>
              <w:left w:val="nil"/>
              <w:bottom w:val="nil"/>
            </w:tcBorders>
            <w:noWrap/>
            <w:hideMark/>
          </w:tcPr>
          <w:p w14:paraId="1B45F507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ulerpa</w:t>
            </w:r>
            <w:r w:rsidRPr="00500CB5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_Ca</w:t>
            </w:r>
            <w:r w:rsidRPr="00500C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C768D" w:rsidRPr="00CE1939" w14:paraId="2750C916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537D5872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0AB6F139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ladophora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500CB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_Cl</w:t>
            </w:r>
            <w:r w:rsidRPr="00500C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C768D" w:rsidRPr="00CE1939" w14:paraId="08E225D8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613F1F5E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4DA332D6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alimeda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500CB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_Ha</w:t>
            </w:r>
            <w:r w:rsidRPr="00500C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C768D" w:rsidRPr="00CE1939" w14:paraId="34F30B83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66D28ABC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36214223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adina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500CB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_Pa</w:t>
            </w:r>
            <w:r w:rsidRPr="00500CB5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</w:p>
        </w:tc>
      </w:tr>
      <w:tr w:rsidR="002C768D" w:rsidRPr="00CE1939" w14:paraId="02701564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6B0D6F69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7D7812A4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Sargassum </w:t>
            </w:r>
            <w:r w:rsidRPr="00500CB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_Sa</w:t>
            </w:r>
            <w:r w:rsidRPr="00500C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C768D" w:rsidRPr="00CE1939" w14:paraId="625D7AB0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single" w:sz="4" w:space="0" w:color="auto"/>
              <w:right w:val="nil"/>
            </w:tcBorders>
            <w:noWrap/>
            <w:hideMark/>
          </w:tcPr>
          <w:p w14:paraId="20F161E4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noWrap/>
            <w:hideMark/>
          </w:tcPr>
          <w:p w14:paraId="67452306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Other macroalga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MA_OT)</w:t>
            </w: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C768D" w:rsidRPr="00CE1939" w14:paraId="3DB6D0A2" w14:textId="77777777" w:rsidTr="00D9781F">
        <w:trPr>
          <w:trHeight w:val="288"/>
        </w:trPr>
        <w:tc>
          <w:tcPr>
            <w:tcW w:w="3936" w:type="dxa"/>
            <w:tcBorders>
              <w:bottom w:val="nil"/>
              <w:right w:val="nil"/>
            </w:tcBorders>
            <w:noWrap/>
            <w:hideMark/>
          </w:tcPr>
          <w:p w14:paraId="3738A627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Benthic Cyanobacter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 M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 (BC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827" w:type="dxa"/>
            <w:tcBorders>
              <w:left w:val="nil"/>
              <w:bottom w:val="nil"/>
            </w:tcBorders>
            <w:noWrap/>
            <w:hideMark/>
          </w:tcPr>
          <w:p w14:paraId="134AF572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E193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Lyngbya </w:t>
            </w:r>
            <w:r w:rsidRPr="00500CB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Y_Ly</w:t>
            </w:r>
            <w:r w:rsidRPr="00500C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C768D" w:rsidRPr="00CE1939" w14:paraId="18397F4E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296EB5DD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17439F0D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d-brown mats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CY_RB)</w:t>
            </w:r>
          </w:p>
        </w:tc>
      </w:tr>
      <w:tr w:rsidR="002C768D" w:rsidRPr="00CE1939" w14:paraId="0F758D6A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single" w:sz="4" w:space="0" w:color="auto"/>
              <w:right w:val="nil"/>
            </w:tcBorders>
            <w:noWrap/>
            <w:hideMark/>
          </w:tcPr>
          <w:p w14:paraId="70D5950C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noWrap/>
            <w:hideMark/>
          </w:tcPr>
          <w:p w14:paraId="4CC3D2A9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Other BCM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CY_OT)</w:t>
            </w:r>
          </w:p>
        </w:tc>
      </w:tr>
      <w:tr w:rsidR="002C768D" w:rsidRPr="00CE1939" w14:paraId="4F502BCA" w14:textId="77777777" w:rsidTr="00D9781F">
        <w:trPr>
          <w:trHeight w:val="288"/>
        </w:trPr>
        <w:tc>
          <w:tcPr>
            <w:tcW w:w="3936" w:type="dxa"/>
            <w:tcBorders>
              <w:bottom w:val="nil"/>
              <w:right w:val="nil"/>
            </w:tcBorders>
            <w:noWrap/>
            <w:hideMark/>
          </w:tcPr>
          <w:p w14:paraId="2BBEE431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Bivalvia</w:t>
            </w:r>
          </w:p>
        </w:tc>
        <w:tc>
          <w:tcPr>
            <w:tcW w:w="3827" w:type="dxa"/>
            <w:tcBorders>
              <w:left w:val="nil"/>
              <w:bottom w:val="nil"/>
            </w:tcBorders>
            <w:noWrap/>
            <w:hideMark/>
          </w:tcPr>
          <w:p w14:paraId="5544E69E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Cla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BI_Cl)</w:t>
            </w:r>
          </w:p>
        </w:tc>
      </w:tr>
      <w:tr w:rsidR="002C768D" w:rsidRPr="00CE1939" w14:paraId="31569AD3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</w:tcPr>
          <w:p w14:paraId="51ACCFE7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</w:tcPr>
          <w:p w14:paraId="6DB0C3DB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Cock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BI_Co)</w:t>
            </w:r>
          </w:p>
        </w:tc>
      </w:tr>
      <w:tr w:rsidR="002C768D" w:rsidRPr="00CE1939" w14:paraId="46440396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</w:tcPr>
          <w:p w14:paraId="627E6AA4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</w:tcPr>
          <w:p w14:paraId="26CDF530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Muss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BI_Mu)</w:t>
            </w:r>
          </w:p>
        </w:tc>
      </w:tr>
      <w:tr w:rsidR="002C768D" w:rsidRPr="00CE1939" w14:paraId="53099977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single" w:sz="4" w:space="0" w:color="auto"/>
              <w:right w:val="nil"/>
            </w:tcBorders>
            <w:noWrap/>
          </w:tcPr>
          <w:p w14:paraId="3A4A6078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noWrap/>
          </w:tcPr>
          <w:p w14:paraId="5263A04D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Oys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BI_Oy)</w:t>
            </w:r>
          </w:p>
        </w:tc>
      </w:tr>
      <w:tr w:rsidR="002C768D" w:rsidRPr="00CE1939" w14:paraId="01EDD944" w14:textId="77777777" w:rsidTr="00D9781F">
        <w:trPr>
          <w:trHeight w:val="288"/>
        </w:trPr>
        <w:tc>
          <w:tcPr>
            <w:tcW w:w="3936" w:type="dxa"/>
            <w:tcBorders>
              <w:bottom w:val="nil"/>
              <w:right w:val="nil"/>
            </w:tcBorders>
            <w:noWrap/>
          </w:tcPr>
          <w:p w14:paraId="32514EDC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Other invertebrates</w:t>
            </w:r>
          </w:p>
        </w:tc>
        <w:tc>
          <w:tcPr>
            <w:tcW w:w="3827" w:type="dxa"/>
            <w:tcBorders>
              <w:left w:val="nil"/>
              <w:bottom w:val="nil"/>
            </w:tcBorders>
            <w:noWrap/>
          </w:tcPr>
          <w:p w14:paraId="744B2596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Gastropoda Cerithida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GA_Ce)</w:t>
            </w:r>
          </w:p>
        </w:tc>
      </w:tr>
      <w:tr w:rsidR="002C768D" w:rsidRPr="00CE1939" w14:paraId="1E9D5518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</w:tcPr>
          <w:p w14:paraId="1CB4BD3A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</w:tcPr>
          <w:p w14:paraId="5CCC2466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Gastropoda Muricida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GA_Mr)</w:t>
            </w:r>
          </w:p>
        </w:tc>
      </w:tr>
      <w:tr w:rsidR="002C768D" w:rsidRPr="00CE1939" w14:paraId="6E0377C9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</w:tcPr>
          <w:p w14:paraId="14D62CBF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</w:tcPr>
          <w:p w14:paraId="777F699C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Gastropoda Neritida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GA_Ne)</w:t>
            </w:r>
          </w:p>
        </w:tc>
      </w:tr>
      <w:tr w:rsidR="002C768D" w:rsidRPr="00CE1939" w14:paraId="16B43C9F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16174C70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16DC2641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Gastropoda Potamidida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GA_Po)</w:t>
            </w:r>
          </w:p>
        </w:tc>
      </w:tr>
      <w:tr w:rsidR="002C768D" w:rsidRPr="00CE1939" w14:paraId="401B185C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1B864B4C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0A036A8B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Gastropoda Trochida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GA_Tr)</w:t>
            </w:r>
          </w:p>
        </w:tc>
      </w:tr>
      <w:tr w:rsidR="002C768D" w:rsidRPr="00CE1939" w14:paraId="13F61C66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6A824E4C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2402A163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Gastropoda oth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GA_OT)</w:t>
            </w:r>
          </w:p>
        </w:tc>
      </w:tr>
      <w:tr w:rsidR="002C768D" w:rsidRPr="00CE1939" w14:paraId="507E6F38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63AC28D4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5EA73A8F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Ascidian coloni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OT_AC)</w:t>
            </w:r>
          </w:p>
        </w:tc>
      </w:tr>
      <w:tr w:rsidR="002C768D" w:rsidRPr="00CE1939" w14:paraId="478A6689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1D7D8712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73B37B34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Ascidian solit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OT_AS)</w:t>
            </w:r>
          </w:p>
        </w:tc>
      </w:tr>
      <w:tr w:rsidR="002C768D" w:rsidRPr="00CE1939" w14:paraId="2CCB6CEE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238C7E4C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5FD5EBFF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Echinoderm Asteroide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OT_EA)</w:t>
            </w:r>
          </w:p>
        </w:tc>
      </w:tr>
      <w:tr w:rsidR="002C768D" w:rsidRPr="00CE1939" w14:paraId="4EA91217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131EB164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1B881562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Echinoderm Crinoide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OT_EC)</w:t>
            </w:r>
          </w:p>
        </w:tc>
      </w:tr>
      <w:tr w:rsidR="002C768D" w:rsidRPr="00CE1939" w14:paraId="1FE485E9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4727CCC1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5CE6DE21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Echinoderm Echinoide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OT_EE)</w:t>
            </w:r>
          </w:p>
        </w:tc>
      </w:tr>
      <w:tr w:rsidR="002C768D" w:rsidRPr="00CE1939" w14:paraId="24310B16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1CF20108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0B1E4B07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Echinoderm Holothuroide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OT_EH)</w:t>
            </w:r>
          </w:p>
        </w:tc>
      </w:tr>
      <w:tr w:rsidR="002C768D" w:rsidRPr="00CE1939" w14:paraId="527B8F58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0882FFAC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24971133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Echinoderm Ophiuroide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OT_EO)</w:t>
            </w:r>
          </w:p>
        </w:tc>
      </w:tr>
      <w:tr w:rsidR="002C768D" w:rsidRPr="00CE1939" w14:paraId="6575D899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</w:tcPr>
          <w:p w14:paraId="6936F730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133669578"/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7CB5CC91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Hydrozo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OT_HY)</w:t>
            </w:r>
          </w:p>
        </w:tc>
      </w:tr>
      <w:bookmarkEnd w:id="0"/>
      <w:tr w:rsidR="002C768D" w:rsidRPr="00CE1939" w14:paraId="31353E97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75036495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1E36A3C3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Polychae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OT_PO)</w:t>
            </w:r>
          </w:p>
        </w:tc>
      </w:tr>
      <w:tr w:rsidR="002C768D" w:rsidRPr="00CE1939" w14:paraId="68133DFD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62AEFD05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6E2DA4AC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Zoan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d (OT_ZO)</w:t>
            </w:r>
          </w:p>
        </w:tc>
      </w:tr>
      <w:tr w:rsidR="002C768D" w:rsidRPr="00CE1939" w14:paraId="0D4B8362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single" w:sz="4" w:space="0" w:color="auto"/>
              <w:right w:val="nil"/>
            </w:tcBorders>
            <w:noWrap/>
            <w:hideMark/>
          </w:tcPr>
          <w:p w14:paraId="453DF524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</w:tcBorders>
            <w:noWrap/>
            <w:hideMark/>
          </w:tcPr>
          <w:p w14:paraId="74F244EF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Other biot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OT)</w:t>
            </w:r>
          </w:p>
        </w:tc>
      </w:tr>
      <w:tr w:rsidR="002C768D" w:rsidRPr="00CE1939" w14:paraId="3710D22B" w14:textId="77777777" w:rsidTr="00D9781F">
        <w:trPr>
          <w:trHeight w:val="288"/>
        </w:trPr>
        <w:tc>
          <w:tcPr>
            <w:tcW w:w="3936" w:type="dxa"/>
            <w:tcBorders>
              <w:bottom w:val="nil"/>
              <w:right w:val="nil"/>
            </w:tcBorders>
            <w:noWrap/>
            <w:hideMark/>
          </w:tcPr>
          <w:p w14:paraId="24FBF223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Substrates </w:t>
            </w:r>
          </w:p>
        </w:tc>
        <w:tc>
          <w:tcPr>
            <w:tcW w:w="3827" w:type="dxa"/>
            <w:tcBorders>
              <w:left w:val="nil"/>
              <w:bottom w:val="nil"/>
            </w:tcBorders>
            <w:noWrap/>
            <w:hideMark/>
          </w:tcPr>
          <w:p w14:paraId="7084F0A5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Branch /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</w:t>
            </w:r>
            <w:r w:rsidRPr="00CE193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mall-wood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SU_Br)</w:t>
            </w:r>
          </w:p>
        </w:tc>
      </w:tr>
      <w:tr w:rsidR="002C768D" w:rsidRPr="00CE1939" w14:paraId="27CFDF54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1B5B8893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  <w:hideMark/>
          </w:tcPr>
          <w:p w14:paraId="219337C9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Dead shell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SU_Ds)</w:t>
            </w:r>
          </w:p>
        </w:tc>
      </w:tr>
      <w:tr w:rsidR="002C768D" w:rsidRPr="00CE1939" w14:paraId="5A67076A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6CB77407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</w:tcPr>
          <w:p w14:paraId="54EB1A91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Leaf /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itt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U_Le)</w:t>
            </w:r>
          </w:p>
        </w:tc>
      </w:tr>
      <w:tr w:rsidR="002C768D" w:rsidRPr="00CE1939" w14:paraId="4DA73E9C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3D944613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</w:tcPr>
          <w:p w14:paraId="7C511533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Mangrove roo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SU_Mr)</w:t>
            </w:r>
          </w:p>
        </w:tc>
      </w:tr>
      <w:tr w:rsidR="002C768D" w:rsidRPr="00CE1939" w14:paraId="0CBAECFE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2419D4E5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</w:tcPr>
          <w:p w14:paraId="0E091017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 xml:space="preserve">Mud /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il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SU_Mu)</w:t>
            </w:r>
          </w:p>
        </w:tc>
      </w:tr>
      <w:tr w:rsidR="002C768D" w:rsidRPr="00CE1939" w14:paraId="3B4478E9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7A228D4F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</w:tcPr>
          <w:p w14:paraId="1A940304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Rub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SU_Ru)</w:t>
            </w:r>
          </w:p>
        </w:tc>
      </w:tr>
      <w:tr w:rsidR="002C768D" w:rsidRPr="00CE1939" w14:paraId="0D36D807" w14:textId="77777777" w:rsidTr="00D9781F">
        <w:trPr>
          <w:trHeight w:val="288"/>
        </w:trPr>
        <w:tc>
          <w:tcPr>
            <w:tcW w:w="3936" w:type="dxa"/>
            <w:tcBorders>
              <w:top w:val="nil"/>
              <w:bottom w:val="nil"/>
              <w:right w:val="nil"/>
            </w:tcBorders>
            <w:noWrap/>
            <w:hideMark/>
          </w:tcPr>
          <w:p w14:paraId="4CDF4EEC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</w:tcBorders>
            <w:noWrap/>
          </w:tcPr>
          <w:p w14:paraId="2DE38A21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Roc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SU_Ro)</w:t>
            </w:r>
          </w:p>
        </w:tc>
      </w:tr>
      <w:tr w:rsidR="002C768D" w:rsidRPr="00CE1939" w14:paraId="380A55BD" w14:textId="77777777" w:rsidTr="00D9781F">
        <w:trPr>
          <w:trHeight w:val="288"/>
        </w:trPr>
        <w:tc>
          <w:tcPr>
            <w:tcW w:w="3936" w:type="dxa"/>
            <w:tcBorders>
              <w:top w:val="nil"/>
              <w:right w:val="nil"/>
            </w:tcBorders>
            <w:noWrap/>
            <w:hideMark/>
          </w:tcPr>
          <w:p w14:paraId="0C0A3553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nil"/>
              <w:left w:val="nil"/>
            </w:tcBorders>
            <w:noWrap/>
          </w:tcPr>
          <w:p w14:paraId="7EAC6E24" w14:textId="77777777" w:rsidR="002C768D" w:rsidRPr="00CE1939" w:rsidRDefault="002C768D" w:rsidP="00D9781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1939">
              <w:rPr>
                <w:rFonts w:ascii="Times New Roman" w:hAnsi="Times New Roman" w:cs="Times New Roman"/>
                <w:sz w:val="24"/>
                <w:szCs w:val="24"/>
              </w:rPr>
              <w:t>S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SU_Sa)</w:t>
            </w:r>
          </w:p>
        </w:tc>
      </w:tr>
    </w:tbl>
    <w:p w14:paraId="7F87F478" w14:textId="77777777" w:rsidR="002C768D" w:rsidRPr="00CE1939" w:rsidRDefault="002C768D" w:rsidP="002C768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: </w:t>
      </w:r>
      <w:r w:rsidRPr="00CE1939">
        <w:rPr>
          <w:rFonts w:ascii="Times New Roman" w:hAnsi="Times New Roman" w:cs="Times New Roman"/>
          <w:i/>
          <w:iCs/>
          <w:sz w:val="24"/>
          <w:szCs w:val="24"/>
        </w:rPr>
        <w:t>Millepora</w:t>
      </w:r>
      <w:r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Pr="00CE1939">
        <w:rPr>
          <w:rFonts w:ascii="Times New Roman" w:hAnsi="Times New Roman" w:cs="Times New Roman"/>
          <w:i/>
          <w:iCs/>
          <w:sz w:val="24"/>
          <w:szCs w:val="24"/>
        </w:rPr>
        <w:t xml:space="preserve"> Tubipora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18D3">
        <w:rPr>
          <w:rFonts w:ascii="Times New Roman" w:hAnsi="Times New Roman" w:cs="Times New Roman"/>
          <w:sz w:val="24"/>
          <w:szCs w:val="24"/>
        </w:rPr>
        <w:t>and</w:t>
      </w:r>
      <w:r w:rsidRPr="00CE1939">
        <w:rPr>
          <w:rFonts w:ascii="Times New Roman" w:hAnsi="Times New Roman" w:cs="Times New Roman"/>
          <w:i/>
          <w:iCs/>
          <w:sz w:val="24"/>
          <w:szCs w:val="24"/>
        </w:rPr>
        <w:t xml:space="preserve"> Heliopora</w:t>
      </w:r>
      <w:r>
        <w:rPr>
          <w:rFonts w:ascii="Times New Roman" w:hAnsi="Times New Roman" w:cs="Times New Roman"/>
          <w:sz w:val="24"/>
          <w:szCs w:val="24"/>
        </w:rPr>
        <w:t xml:space="preserve"> are classified into Hard Coral because they are calcareous reef framework builders. </w:t>
      </w:r>
    </w:p>
    <w:p w14:paraId="5DE52CF0" w14:textId="77777777" w:rsidR="006431BD" w:rsidRDefault="006431BD"/>
    <w:sectPr w:rsidR="006431B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MTC0NDY3tjC1MLBU0lEKTi0uzszPAykwqgUAQ0i3wSwAAAA="/>
  </w:docVars>
  <w:rsids>
    <w:rsidRoot w:val="002C768D"/>
    <w:rsid w:val="002C768D"/>
    <w:rsid w:val="006431BD"/>
    <w:rsid w:val="00F15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C493409"/>
  <w15:chartTrackingRefBased/>
  <w15:docId w15:val="{4F8FFFCC-0841-4104-BC00-61EE46578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768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768D"/>
    <w:pPr>
      <w:spacing w:after="0" w:line="240" w:lineRule="auto"/>
    </w:pPr>
    <w:rPr>
      <w:rFonts w:ascii="Verdana" w:hAnsi="Verdana"/>
      <w:sz w:val="17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07</Words>
  <Characters>1750</Characters>
  <Application>Microsoft Office Word</Application>
  <DocSecurity>0</DocSecurity>
  <Lines>14</Lines>
  <Paragraphs>4</Paragraphs>
  <ScaleCrop>false</ScaleCrop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i, Ludi</dc:creator>
  <cp:keywords/>
  <dc:description/>
  <cp:lastModifiedBy>Aji, Ludi</cp:lastModifiedBy>
  <cp:revision>2</cp:revision>
  <dcterms:created xsi:type="dcterms:W3CDTF">2023-10-02T17:09:00Z</dcterms:created>
  <dcterms:modified xsi:type="dcterms:W3CDTF">2023-10-13T12:04:00Z</dcterms:modified>
</cp:coreProperties>
</file>